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F4ECE" w14:textId="617DC77B" w:rsidR="0038568B" w:rsidRPr="0038568B" w:rsidRDefault="0038568B" w:rsidP="0038568B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kk-KZ"/>
        </w:rPr>
        <w:t>Самостоятельная работа студента 2</w:t>
      </w:r>
    </w:p>
    <w:p w14:paraId="6C6F3124" w14:textId="17F438C8" w:rsidR="0038568B" w:rsidRPr="00A105AA" w:rsidRDefault="0038568B" w:rsidP="0038568B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стройте следующую топологию</w:t>
      </w:r>
    </w:p>
    <w:p w14:paraId="00BD191C" w14:textId="77777777" w:rsidR="0038568B" w:rsidRDefault="0038568B" w:rsidP="0038568B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49251BA1" wp14:editId="2FA1BF83">
            <wp:extent cx="5940425" cy="358965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58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8F15B" w14:textId="3080521A" w:rsidR="0038568B" w:rsidRDefault="0038568B" w:rsidP="0038568B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оздайте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VLANs</w:t>
      </w:r>
    </w:p>
    <w:p w14:paraId="47D01404" w14:textId="5E3BD1A9" w:rsidR="0038568B" w:rsidRDefault="0038568B" w:rsidP="0038568B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стройки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LAN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p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адреса</w:t>
      </w:r>
    </w:p>
    <w:p w14:paraId="149CA84F" w14:textId="1529F916" w:rsidR="0038568B" w:rsidRPr="0038568B" w:rsidRDefault="0038568B" w:rsidP="0038568B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конфигурируйте протоколы маршрутизации, такие как</w:t>
      </w:r>
      <w:r w:rsidRPr="0038568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RIP</w:t>
      </w:r>
      <w:r w:rsidRPr="0038568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OSPF</w:t>
      </w:r>
      <w:r w:rsidRPr="0038568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EIGRP</w:t>
      </w:r>
    </w:p>
    <w:p w14:paraId="58F1A3C8" w14:textId="41045E98" w:rsidR="0038568B" w:rsidRPr="0038568B" w:rsidRDefault="0038568B" w:rsidP="0038568B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Убедитесь, что устройства могут связываться друг с другом посредством команды</w:t>
      </w:r>
      <w:r w:rsidRPr="0038568B">
        <w:rPr>
          <w:rFonts w:ascii="Times New Roman" w:hAnsi="Times New Roman" w:cs="Times New Roman"/>
          <w:sz w:val="28"/>
          <w:szCs w:val="28"/>
          <w:lang w:val="ru-RU"/>
        </w:rPr>
        <w:t xml:space="preserve"> “</w:t>
      </w:r>
      <w:r>
        <w:rPr>
          <w:rFonts w:ascii="Times New Roman" w:hAnsi="Times New Roman" w:cs="Times New Roman"/>
          <w:sz w:val="28"/>
          <w:szCs w:val="28"/>
          <w:lang w:val="en-US"/>
        </w:rPr>
        <w:t>ping</w:t>
      </w:r>
      <w:r w:rsidRPr="0038568B">
        <w:rPr>
          <w:rFonts w:ascii="Times New Roman" w:hAnsi="Times New Roman" w:cs="Times New Roman"/>
          <w:sz w:val="28"/>
          <w:szCs w:val="28"/>
          <w:lang w:val="ru-RU"/>
        </w:rPr>
        <w:t xml:space="preserve">” </w:t>
      </w:r>
    </w:p>
    <w:p w14:paraId="24EDA9BB" w14:textId="7F126D4C" w:rsidR="004A040B" w:rsidRPr="0038568B" w:rsidRDefault="004A040B" w:rsidP="0038568B">
      <w:pPr>
        <w:rPr>
          <w:lang w:val="ru-RU"/>
        </w:rPr>
      </w:pPr>
    </w:p>
    <w:sectPr w:rsidR="004A040B" w:rsidRPr="0038568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2B1B61"/>
    <w:multiLevelType w:val="hybridMultilevel"/>
    <w:tmpl w:val="56243DB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bC0NDMzMLQwNDZV0lEKTi0uzszPAykwrAUAnu2M8SwAAAA="/>
  </w:docVars>
  <w:rsids>
    <w:rsidRoot w:val="0038568B"/>
    <w:rsid w:val="0038568B"/>
    <w:rsid w:val="004A040B"/>
    <w:rsid w:val="00AD017E"/>
    <w:rsid w:val="00B569FB"/>
    <w:rsid w:val="00D11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79FFC6"/>
  <w15:chartTrackingRefBased/>
  <w15:docId w15:val="{E220C095-59BA-4C90-996D-33803E785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568B"/>
    <w:rPr>
      <w:lang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856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3-01-17T17:43:00Z</dcterms:created>
  <dcterms:modified xsi:type="dcterms:W3CDTF">2023-01-17T18:03:00Z</dcterms:modified>
</cp:coreProperties>
</file>